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noj Abraham</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noj</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braham</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48 Prescott Ln, Gurnee, IL, USA Gurnee, IL, USA 6003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braham07@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828761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lan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6/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